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2FAC83" w14:textId="23D8DFBD" w:rsidR="00F64FA8" w:rsidRDefault="00BB04D5" w:rsidP="00BB04D5">
      <w:pPr>
        <w:jc w:val="center"/>
        <w:rPr>
          <w:b/>
          <w:bCs/>
          <w:sz w:val="44"/>
          <w:szCs w:val="44"/>
          <w:u w:val="single"/>
        </w:rPr>
      </w:pPr>
      <w:r w:rsidRPr="00BB04D5">
        <w:rPr>
          <w:b/>
          <w:bCs/>
          <w:sz w:val="44"/>
          <w:szCs w:val="44"/>
          <w:u w:val="single"/>
        </w:rPr>
        <w:t>DevOps Day 12</w:t>
      </w:r>
    </w:p>
    <w:p w14:paraId="520C0B3C" w14:textId="7920D797" w:rsidR="00BB04D5" w:rsidRDefault="00BB04D5" w:rsidP="000303F0">
      <w:pPr>
        <w:rPr>
          <w:b/>
          <w:bCs/>
          <w:sz w:val="44"/>
          <w:szCs w:val="44"/>
        </w:rPr>
      </w:pPr>
      <w:r w:rsidRPr="000303F0">
        <w:rPr>
          <w:b/>
          <w:bCs/>
          <w:sz w:val="44"/>
          <w:szCs w:val="44"/>
        </w:rPr>
        <w:t>Agenda</w:t>
      </w:r>
      <w:r w:rsidR="000303F0">
        <w:rPr>
          <w:b/>
          <w:bCs/>
          <w:sz w:val="44"/>
          <w:szCs w:val="44"/>
        </w:rPr>
        <w:t>:</w:t>
      </w:r>
    </w:p>
    <w:p w14:paraId="7BFBB935" w14:textId="2D0F9496" w:rsidR="000303F0" w:rsidRDefault="000303F0" w:rsidP="000303F0">
      <w:pPr>
        <w:pStyle w:val="ListParagraph"/>
        <w:numPr>
          <w:ilvl w:val="0"/>
          <w:numId w:val="1"/>
        </w:num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>Installation of Docker.</w:t>
      </w:r>
    </w:p>
    <w:p w14:paraId="637D0BBA" w14:textId="49C3FEB5" w:rsidR="000303F0" w:rsidRDefault="000303F0" w:rsidP="000303F0">
      <w:pPr>
        <w:pStyle w:val="ListParagraph"/>
        <w:numPr>
          <w:ilvl w:val="0"/>
          <w:numId w:val="1"/>
        </w:num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>Basic command of Docker.</w:t>
      </w:r>
    </w:p>
    <w:p w14:paraId="7F0F32C7" w14:textId="71B83B0B" w:rsidR="000303F0" w:rsidRDefault="000303F0" w:rsidP="000303F0">
      <w:pPr>
        <w:rPr>
          <w:b/>
          <w:bCs/>
          <w:sz w:val="44"/>
          <w:szCs w:val="44"/>
        </w:rPr>
      </w:pPr>
    </w:p>
    <w:p w14:paraId="43BE0DEE" w14:textId="1AA02B42" w:rsidR="000303F0" w:rsidRDefault="000303F0" w:rsidP="000303F0">
      <w:pPr>
        <w:rPr>
          <w:b/>
          <w:bCs/>
          <w:sz w:val="44"/>
          <w:szCs w:val="44"/>
        </w:rPr>
      </w:pPr>
      <w:r>
        <w:rPr>
          <w:noProof/>
        </w:rPr>
        <w:drawing>
          <wp:inline distT="0" distB="0" distL="0" distR="0" wp14:anchorId="1FC05BB6" wp14:editId="56F1F065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A85148" w14:textId="21FE9D81" w:rsidR="000303F0" w:rsidRDefault="000303F0" w:rsidP="000303F0">
      <w:pPr>
        <w:rPr>
          <w:b/>
          <w:bCs/>
          <w:sz w:val="44"/>
          <w:szCs w:val="44"/>
        </w:rPr>
      </w:pPr>
    </w:p>
    <w:p w14:paraId="3FED1EFA" w14:textId="0875AC75" w:rsidR="000303F0" w:rsidRDefault="000303F0" w:rsidP="000303F0">
      <w:pPr>
        <w:rPr>
          <w:b/>
          <w:bCs/>
          <w:sz w:val="44"/>
          <w:szCs w:val="44"/>
        </w:rPr>
      </w:pPr>
      <w:r>
        <w:rPr>
          <w:noProof/>
        </w:rPr>
        <w:lastRenderedPageBreak/>
        <w:drawing>
          <wp:inline distT="0" distB="0" distL="0" distR="0" wp14:anchorId="70F92A53" wp14:editId="2C0028F9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65C060" w14:textId="4B91DB5F" w:rsidR="00926E2A" w:rsidRDefault="00926E2A" w:rsidP="000303F0">
      <w:pPr>
        <w:rPr>
          <w:b/>
          <w:bCs/>
          <w:sz w:val="44"/>
          <w:szCs w:val="44"/>
        </w:rPr>
      </w:pPr>
    </w:p>
    <w:p w14:paraId="3599A3B4" w14:textId="74EC1024" w:rsidR="00926E2A" w:rsidRDefault="00926E2A" w:rsidP="000303F0">
      <w:pPr>
        <w:rPr>
          <w:b/>
          <w:bCs/>
          <w:sz w:val="44"/>
          <w:szCs w:val="44"/>
        </w:rPr>
      </w:pPr>
      <w:r>
        <w:rPr>
          <w:noProof/>
        </w:rPr>
        <w:drawing>
          <wp:inline distT="0" distB="0" distL="0" distR="0" wp14:anchorId="3BA39712" wp14:editId="7C94D63E">
            <wp:extent cx="5943600" cy="3343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342C97" w14:textId="014AE4F6" w:rsidR="00926E2A" w:rsidRDefault="005A4D49" w:rsidP="000303F0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>Docker pull Image_name</w:t>
      </w:r>
    </w:p>
    <w:p w14:paraId="4F0CAEE2" w14:textId="6A0F4365" w:rsidR="00926E2A" w:rsidRDefault="00926E2A" w:rsidP="000303F0">
      <w:pPr>
        <w:rPr>
          <w:b/>
          <w:bCs/>
          <w:sz w:val="44"/>
          <w:szCs w:val="44"/>
        </w:rPr>
      </w:pPr>
      <w:r>
        <w:rPr>
          <w:noProof/>
        </w:rPr>
        <w:lastRenderedPageBreak/>
        <w:drawing>
          <wp:inline distT="0" distB="0" distL="0" distR="0" wp14:anchorId="38E64AF2" wp14:editId="34ACF3BC">
            <wp:extent cx="5943600" cy="33432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995A32" w14:textId="57081892" w:rsidR="00926E2A" w:rsidRDefault="00926E2A" w:rsidP="000303F0">
      <w:pPr>
        <w:rPr>
          <w:b/>
          <w:bCs/>
          <w:sz w:val="44"/>
          <w:szCs w:val="44"/>
        </w:rPr>
      </w:pPr>
    </w:p>
    <w:p w14:paraId="37D4B058" w14:textId="77777777" w:rsidR="00926E2A" w:rsidRPr="00926E2A" w:rsidRDefault="00926E2A" w:rsidP="00926E2A">
      <w:pPr>
        <w:rPr>
          <w:b/>
          <w:bCs/>
          <w:sz w:val="44"/>
          <w:szCs w:val="44"/>
        </w:rPr>
      </w:pPr>
      <w:r w:rsidRPr="00926E2A">
        <w:rPr>
          <w:b/>
          <w:bCs/>
          <w:sz w:val="44"/>
          <w:szCs w:val="44"/>
        </w:rPr>
        <w:t># Masquerading allows for docker ingress and egress (this is the juicy bit)</w:t>
      </w:r>
    </w:p>
    <w:p w14:paraId="757DE367" w14:textId="77777777" w:rsidR="00926E2A" w:rsidRPr="00926E2A" w:rsidRDefault="00926E2A" w:rsidP="00926E2A">
      <w:pPr>
        <w:rPr>
          <w:b/>
          <w:bCs/>
          <w:sz w:val="44"/>
          <w:szCs w:val="44"/>
        </w:rPr>
      </w:pPr>
      <w:r w:rsidRPr="00926E2A">
        <w:rPr>
          <w:b/>
          <w:bCs/>
          <w:sz w:val="44"/>
          <w:szCs w:val="44"/>
        </w:rPr>
        <w:t>firewall-cmd --zone=public --add-masquerade --permanent</w:t>
      </w:r>
    </w:p>
    <w:p w14:paraId="7989D289" w14:textId="77777777" w:rsidR="00926E2A" w:rsidRPr="00926E2A" w:rsidRDefault="00926E2A" w:rsidP="00926E2A">
      <w:pPr>
        <w:rPr>
          <w:b/>
          <w:bCs/>
          <w:sz w:val="44"/>
          <w:szCs w:val="44"/>
        </w:rPr>
      </w:pPr>
    </w:p>
    <w:p w14:paraId="375ED62B" w14:textId="77777777" w:rsidR="00926E2A" w:rsidRPr="00926E2A" w:rsidRDefault="00926E2A" w:rsidP="00926E2A">
      <w:pPr>
        <w:rPr>
          <w:b/>
          <w:bCs/>
          <w:sz w:val="44"/>
          <w:szCs w:val="44"/>
        </w:rPr>
      </w:pPr>
      <w:r w:rsidRPr="00926E2A">
        <w:rPr>
          <w:b/>
          <w:bCs/>
          <w:sz w:val="44"/>
          <w:szCs w:val="44"/>
        </w:rPr>
        <w:t># Specifically allow incoming traffic on port 80/443 (nothing new here)</w:t>
      </w:r>
    </w:p>
    <w:p w14:paraId="4C4B07F6" w14:textId="77777777" w:rsidR="00926E2A" w:rsidRPr="00926E2A" w:rsidRDefault="00926E2A" w:rsidP="00926E2A">
      <w:pPr>
        <w:rPr>
          <w:b/>
          <w:bCs/>
          <w:sz w:val="44"/>
          <w:szCs w:val="44"/>
        </w:rPr>
      </w:pPr>
      <w:r w:rsidRPr="00926E2A">
        <w:rPr>
          <w:b/>
          <w:bCs/>
          <w:sz w:val="44"/>
          <w:szCs w:val="44"/>
        </w:rPr>
        <w:t>firewall-cmd --zone=public --add-port=80/tcp</w:t>
      </w:r>
    </w:p>
    <w:p w14:paraId="6CA36C95" w14:textId="03E3B13B" w:rsidR="00926E2A" w:rsidRDefault="00926E2A" w:rsidP="00926E2A">
      <w:pPr>
        <w:rPr>
          <w:b/>
          <w:bCs/>
          <w:sz w:val="44"/>
          <w:szCs w:val="44"/>
        </w:rPr>
      </w:pPr>
      <w:r w:rsidRPr="00926E2A">
        <w:rPr>
          <w:b/>
          <w:bCs/>
          <w:sz w:val="44"/>
          <w:szCs w:val="44"/>
        </w:rPr>
        <w:t>firewall-cmd --zone=public --add-port=443/tcp</w:t>
      </w:r>
    </w:p>
    <w:p w14:paraId="5112D117" w14:textId="59EC4315" w:rsidR="005A4D49" w:rsidRDefault="005A4D49" w:rsidP="00926E2A">
      <w:pPr>
        <w:rPr>
          <w:b/>
          <w:bCs/>
          <w:sz w:val="44"/>
          <w:szCs w:val="44"/>
        </w:rPr>
      </w:pPr>
    </w:p>
    <w:p w14:paraId="7DC41FF1" w14:textId="77777777" w:rsidR="005A4D49" w:rsidRPr="005A4D49" w:rsidRDefault="005A4D49" w:rsidP="005A4D49">
      <w:pPr>
        <w:rPr>
          <w:b/>
          <w:bCs/>
          <w:sz w:val="44"/>
          <w:szCs w:val="44"/>
        </w:rPr>
      </w:pPr>
      <w:r w:rsidRPr="005A4D49">
        <w:rPr>
          <w:b/>
          <w:bCs/>
          <w:sz w:val="44"/>
          <w:szCs w:val="44"/>
        </w:rPr>
        <w:lastRenderedPageBreak/>
        <w:t># Reload firewall to apply permanent rules</w:t>
      </w:r>
    </w:p>
    <w:p w14:paraId="57D673C4" w14:textId="680A52AA" w:rsidR="005A4D49" w:rsidRDefault="005A4D49" w:rsidP="005A4D49">
      <w:pPr>
        <w:rPr>
          <w:b/>
          <w:bCs/>
          <w:sz w:val="44"/>
          <w:szCs w:val="44"/>
        </w:rPr>
      </w:pPr>
      <w:r w:rsidRPr="005A4D49">
        <w:rPr>
          <w:b/>
          <w:bCs/>
          <w:sz w:val="44"/>
          <w:szCs w:val="44"/>
        </w:rPr>
        <w:t>firewall-cmd --reload</w:t>
      </w:r>
    </w:p>
    <w:p w14:paraId="055456EE" w14:textId="0F978E87" w:rsidR="00926E2A" w:rsidRDefault="00926E2A" w:rsidP="00926E2A">
      <w:pPr>
        <w:rPr>
          <w:b/>
          <w:bCs/>
          <w:sz w:val="44"/>
          <w:szCs w:val="44"/>
        </w:rPr>
      </w:pPr>
    </w:p>
    <w:p w14:paraId="44438F02" w14:textId="6ED221E1" w:rsidR="00926E2A" w:rsidRDefault="00926E2A" w:rsidP="00926E2A">
      <w:pPr>
        <w:rPr>
          <w:b/>
          <w:bCs/>
          <w:sz w:val="44"/>
          <w:szCs w:val="44"/>
        </w:rPr>
      </w:pPr>
    </w:p>
    <w:p w14:paraId="0E6AB2FF" w14:textId="2E6196A9" w:rsidR="00926E2A" w:rsidRDefault="00926E2A" w:rsidP="00926E2A">
      <w:pPr>
        <w:rPr>
          <w:b/>
          <w:bCs/>
          <w:sz w:val="44"/>
          <w:szCs w:val="44"/>
        </w:rPr>
      </w:pPr>
    </w:p>
    <w:p w14:paraId="70DDA9CF" w14:textId="6F12362C" w:rsidR="00926E2A" w:rsidRDefault="00926E2A" w:rsidP="00926E2A">
      <w:pPr>
        <w:rPr>
          <w:b/>
          <w:bCs/>
          <w:sz w:val="44"/>
          <w:szCs w:val="44"/>
        </w:rPr>
      </w:pPr>
      <w:r>
        <w:rPr>
          <w:noProof/>
        </w:rPr>
        <w:drawing>
          <wp:inline distT="0" distB="0" distL="0" distR="0" wp14:anchorId="6A28348B" wp14:editId="3258F039">
            <wp:extent cx="5943600" cy="33432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B51DD6" w14:textId="47466B4A" w:rsidR="005A4D49" w:rsidRDefault="005A4D49" w:rsidP="00926E2A">
      <w:pPr>
        <w:rPr>
          <w:b/>
          <w:bCs/>
          <w:sz w:val="44"/>
          <w:szCs w:val="44"/>
        </w:rPr>
      </w:pPr>
    </w:p>
    <w:p w14:paraId="738ED9D6" w14:textId="3FDE0D76" w:rsidR="005A4D49" w:rsidRDefault="005A4D49" w:rsidP="00926E2A">
      <w:pPr>
        <w:rPr>
          <w:b/>
          <w:bCs/>
          <w:sz w:val="44"/>
          <w:szCs w:val="44"/>
        </w:rPr>
      </w:pPr>
      <w:r>
        <w:rPr>
          <w:noProof/>
        </w:rPr>
        <w:lastRenderedPageBreak/>
        <w:drawing>
          <wp:inline distT="0" distB="0" distL="0" distR="0" wp14:anchorId="2AABEE58" wp14:editId="322A5AC8">
            <wp:extent cx="5943600" cy="33432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B74441" w14:textId="45C24A07" w:rsidR="00C365F2" w:rsidRDefault="00C365F2" w:rsidP="00926E2A">
      <w:pPr>
        <w:rPr>
          <w:b/>
          <w:bCs/>
          <w:sz w:val="44"/>
          <w:szCs w:val="44"/>
        </w:rPr>
      </w:pPr>
    </w:p>
    <w:p w14:paraId="499ED545" w14:textId="4A17FCB3" w:rsidR="00C365F2" w:rsidRDefault="00C365F2" w:rsidP="00926E2A">
      <w:pPr>
        <w:rPr>
          <w:b/>
          <w:bCs/>
          <w:sz w:val="44"/>
          <w:szCs w:val="44"/>
        </w:rPr>
      </w:pPr>
      <w:r>
        <w:rPr>
          <w:noProof/>
        </w:rPr>
        <w:drawing>
          <wp:inline distT="0" distB="0" distL="0" distR="0" wp14:anchorId="7758D261" wp14:editId="00B56608">
            <wp:extent cx="5943600" cy="33432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4636EC" w14:textId="66901D71" w:rsidR="00C365F2" w:rsidRDefault="00C365F2" w:rsidP="00926E2A">
      <w:pPr>
        <w:rPr>
          <w:b/>
          <w:bCs/>
          <w:sz w:val="44"/>
          <w:szCs w:val="44"/>
        </w:rPr>
      </w:pPr>
    </w:p>
    <w:p w14:paraId="41C66E5D" w14:textId="3170B75D" w:rsidR="00C365F2" w:rsidRDefault="00C365F2" w:rsidP="00926E2A">
      <w:pPr>
        <w:rPr>
          <w:b/>
          <w:bCs/>
          <w:sz w:val="44"/>
          <w:szCs w:val="44"/>
        </w:rPr>
      </w:pPr>
      <w:r>
        <w:rPr>
          <w:noProof/>
        </w:rPr>
        <w:lastRenderedPageBreak/>
        <w:drawing>
          <wp:inline distT="0" distB="0" distL="0" distR="0" wp14:anchorId="2D5E189C" wp14:editId="785008DB">
            <wp:extent cx="5943600" cy="33432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3743BA" w14:textId="2A887CC4" w:rsidR="00C365F2" w:rsidRDefault="00C365F2" w:rsidP="00926E2A">
      <w:pPr>
        <w:rPr>
          <w:b/>
          <w:bCs/>
          <w:sz w:val="44"/>
          <w:szCs w:val="44"/>
        </w:rPr>
      </w:pPr>
    </w:p>
    <w:p w14:paraId="51274424" w14:textId="23B4FD58" w:rsidR="00C365F2" w:rsidRPr="000303F0" w:rsidRDefault="00C365F2" w:rsidP="00926E2A">
      <w:pPr>
        <w:rPr>
          <w:b/>
          <w:bCs/>
          <w:sz w:val="44"/>
          <w:szCs w:val="44"/>
        </w:rPr>
      </w:pPr>
      <w:r>
        <w:rPr>
          <w:noProof/>
        </w:rPr>
        <w:drawing>
          <wp:inline distT="0" distB="0" distL="0" distR="0" wp14:anchorId="7167E146" wp14:editId="233DF65A">
            <wp:extent cx="5943600" cy="33432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365F2" w:rsidRPr="000303F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6845EBD"/>
    <w:multiLevelType w:val="hybridMultilevel"/>
    <w:tmpl w:val="0DF00C68"/>
    <w:lvl w:ilvl="0" w:tplc="E1CE4A5C">
      <w:numFmt w:val="bullet"/>
      <w:lvlText w:val=""/>
      <w:lvlJc w:val="left"/>
      <w:pPr>
        <w:ind w:left="780" w:hanging="42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wNzS2MDMxNbUwMjFV0lEKTi0uzszPAykwrAUAsM2FkSwAAAA="/>
  </w:docVars>
  <w:rsids>
    <w:rsidRoot w:val="00F9368A"/>
    <w:rsid w:val="000303F0"/>
    <w:rsid w:val="005A4D49"/>
    <w:rsid w:val="00926E2A"/>
    <w:rsid w:val="00BB04D5"/>
    <w:rsid w:val="00C365F2"/>
    <w:rsid w:val="00F64FA8"/>
    <w:rsid w:val="00F936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634CA9"/>
  <w15:chartTrackingRefBased/>
  <w15:docId w15:val="{077A98DC-8B80-4A93-8BC0-EF86A95D10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303F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6</Pages>
  <Words>72</Words>
  <Characters>41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tesh singh</dc:creator>
  <cp:keywords/>
  <dc:description/>
  <cp:lastModifiedBy>ritesh singh</cp:lastModifiedBy>
  <cp:revision>2</cp:revision>
  <dcterms:created xsi:type="dcterms:W3CDTF">2020-10-13T14:03:00Z</dcterms:created>
  <dcterms:modified xsi:type="dcterms:W3CDTF">2020-10-13T15:19:00Z</dcterms:modified>
</cp:coreProperties>
</file>